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C49D6" w:rsidRDefault="00E55C7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vangelical Formosan Church of Arcadia (EFCA) is an Asian immigrant church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is located in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rcadia, CA. We are looking for a part-time Youth leader who loves God and lives a life of faith and integrity to work with our youth program. </w:t>
      </w:r>
    </w:p>
    <w:p w14:paraId="00000002" w14:textId="77777777" w:rsidR="005C49D6" w:rsidRDefault="00E55C7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ge covered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iddle sch</w:t>
      </w:r>
      <w:r>
        <w:rPr>
          <w:rFonts w:ascii="Times New Roman" w:eastAsia="Times New Roman" w:hAnsi="Times New Roman" w:cs="Times New Roman"/>
          <w:sz w:val="24"/>
          <w:szCs w:val="24"/>
        </w:rPr>
        <w:t>ool, high school &amp; college student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03" w14:textId="77777777" w:rsidR="005C49D6" w:rsidRDefault="00E55C77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sponsibilities</w:t>
      </w:r>
    </w:p>
    <w:p w14:paraId="00000004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•    Teach and demonstrate the gospel to youth. </w:t>
      </w:r>
    </w:p>
    <w:p w14:paraId="00000005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•    Guide and encourage youth in gospel-centered worship and work with worship leaders to form a youth worship team.</w:t>
      </w:r>
    </w:p>
    <w:p w14:paraId="00000006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•    Lead youth in a gospel-centere</w:t>
      </w:r>
      <w:r>
        <w:rPr>
          <w:rFonts w:ascii="Times New Roman" w:eastAsia="Times New Roman" w:hAnsi="Times New Roman" w:cs="Times New Roman"/>
          <w:sz w:val="24"/>
          <w:szCs w:val="24"/>
        </w:rPr>
        <w:t>d mission and be involved in summer mission programs</w:t>
      </w:r>
    </w:p>
    <w:p w14:paraId="00000007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•    Recruit youth to be young disciples.</w:t>
      </w:r>
    </w:p>
    <w:p w14:paraId="00000008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•    Care and oversee youth during regular church hours.</w:t>
      </w:r>
    </w:p>
    <w:p w14:paraId="00000009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•    Recruit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scipl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mentor youth in developing their leadership skills. </w:t>
      </w:r>
    </w:p>
    <w:p w14:paraId="0000000A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•    Engage youth to p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cipate in the combined church events. </w:t>
      </w:r>
    </w:p>
    <w:p w14:paraId="0000000B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•    Develop and oversee all youth’s gathering events.</w:t>
      </w:r>
    </w:p>
    <w:p w14:paraId="0000000C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•    Plan and coordinate youth Sunday worship, Friday night programs, Sunday school classes, and special activities. </w:t>
      </w:r>
    </w:p>
    <w:p w14:paraId="0000000D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•    Communicate with youth, co-workers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eacon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senior pastor consistently.</w:t>
      </w:r>
    </w:p>
    <w:p w14:paraId="0000000E" w14:textId="77777777" w:rsidR="005C49D6" w:rsidRDefault="00E55C7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•    Lead church co-worker team to support Youth Ministry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0000000F" w14:textId="77777777" w:rsidR="005C49D6" w:rsidRDefault="005C49D6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0" w14:textId="77777777" w:rsidR="005C49D6" w:rsidRDefault="00E55C77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Basics </w:t>
      </w:r>
    </w:p>
    <w:p w14:paraId="00000011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•    </w:t>
      </w:r>
      <w:r>
        <w:rPr>
          <w:rFonts w:ascii="Times New Roman" w:eastAsia="Times New Roman" w:hAnsi="Times New Roman" w:cs="Times New Roman"/>
          <w:sz w:val="24"/>
          <w:szCs w:val="24"/>
        </w:rPr>
        <w:t>Care for and oversee youth during regular church hours.</w:t>
      </w:r>
    </w:p>
    <w:p w14:paraId="00000012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•    Provide activities and programs that youth can easily join and enjoy. </w:t>
      </w:r>
    </w:p>
    <w:p w14:paraId="00000013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•    Pursue </w:t>
      </w:r>
      <w:r>
        <w:rPr>
          <w:rFonts w:ascii="Times New Roman" w:eastAsia="Times New Roman" w:hAnsi="Times New Roman" w:cs="Times New Roman"/>
          <w:sz w:val="24"/>
          <w:szCs w:val="24"/>
        </w:rPr>
        <w:t>God-glorifying spirituality to youth.</w:t>
      </w:r>
    </w:p>
    <w:p w14:paraId="00000014" w14:textId="77777777" w:rsidR="005C49D6" w:rsidRDefault="00E55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•     Help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evel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implement all aspects of a balanced youth ministry in the areas of group building, worship, discipleship, mission, and outreach.</w:t>
      </w:r>
    </w:p>
    <w:p w14:paraId="00000015" w14:textId="77777777" w:rsidR="005C49D6" w:rsidRDefault="005C49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16" w14:textId="77777777" w:rsidR="005C49D6" w:rsidRDefault="00E55C77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sz w:val="24"/>
          <w:szCs w:val="24"/>
        </w:rPr>
        <w:t xml:space="preserve">If you would like to apply for this position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lease email Chery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l Chan (</w:t>
      </w:r>
      <w:r>
        <w:rPr>
          <w:rFonts w:ascii="Times New Roman" w:eastAsia="Times New Roman" w:hAnsi="Times New Roman" w:cs="Times New Roman"/>
          <w:b/>
          <w:color w:val="0000FF"/>
          <w:sz w:val="24"/>
          <w:szCs w:val="24"/>
        </w:rPr>
        <w:t>cherylchan827@gmail.com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) or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tel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 626-445-8015 or 626-202-6642</w:t>
      </w:r>
    </w:p>
    <w:p w14:paraId="00000017" w14:textId="77777777" w:rsidR="005C49D6" w:rsidRDefault="005C49D6">
      <w:pPr>
        <w:rPr>
          <w:sz w:val="24"/>
          <w:szCs w:val="24"/>
        </w:rPr>
      </w:pPr>
    </w:p>
    <w:sectPr w:rsidR="005C49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A1t7Q0NjQ3NDJQ0lEKTi0uzszPAykwrAUAaljH4CwAAAA="/>
  </w:docVars>
  <w:rsids>
    <w:rsidRoot w:val="005C49D6"/>
    <w:rsid w:val="005C49D6"/>
    <w:rsid w:val="00E55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92AA2F-DA85-41E2-9F42-216E1AAA0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431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319DB"/>
    <w:rPr>
      <w:b/>
      <w:bCs/>
    </w:rPr>
  </w:style>
  <w:style w:type="paragraph" w:styleId="ListParagraph">
    <w:name w:val="List Paragraph"/>
    <w:basedOn w:val="Normal"/>
    <w:uiPriority w:val="34"/>
    <w:qFormat/>
    <w:rsid w:val="00F512B2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XrdSoffE9lXK7kle2xccJ6UZeg==">AMUW2mV7lDJx6uGqR/o4I7XV35cJwlTf25N7+CgknfbQAnM7K0VN3OvHN7W5WCj81nckd1jZIQpJFIs1dCYMObAwKxpwuOfaEqGPdBEipe2TTpJkxMsWD5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8</Characters>
  <Application>Microsoft Office Word</Application>
  <DocSecurity>4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chan</dc:creator>
  <cp:lastModifiedBy>cheryl chan</cp:lastModifiedBy>
  <cp:revision>2</cp:revision>
  <dcterms:created xsi:type="dcterms:W3CDTF">2021-12-23T05:23:00Z</dcterms:created>
  <dcterms:modified xsi:type="dcterms:W3CDTF">2021-12-23T05:23:00Z</dcterms:modified>
</cp:coreProperties>
</file>